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50934" w14:textId="7712CAAD" w:rsidR="00D46723" w:rsidRPr="001529EA" w:rsidRDefault="001529EA" w:rsidP="00D46723">
      <w:pPr>
        <w:spacing w:after="200" w:line="276" w:lineRule="auto"/>
        <w:jc w:val="center"/>
        <w:rPr>
          <w:rFonts w:ascii="Calibri" w:eastAsia="Calibri" w:hAnsi="Calibri" w:cs="Arial"/>
          <w:b/>
          <w:color w:val="415E78"/>
          <w:sz w:val="28"/>
          <w:szCs w:val="28"/>
          <w:lang w:val="fr-FR" w:eastAsia="en-US"/>
        </w:rPr>
      </w:pPr>
      <w:r w:rsidRPr="001529EA">
        <w:rPr>
          <w:rFonts w:ascii="Calibri" w:eastAsia="Calibri" w:hAnsi="Calibri" w:cs="Arial"/>
          <w:b/>
          <w:color w:val="415E78"/>
          <w:sz w:val="28"/>
          <w:szCs w:val="28"/>
          <w:lang w:val="fr-FR" w:eastAsia="en-US"/>
        </w:rPr>
        <w:t>Renforcer la protection de l'enfance au niveau communautaire dans l’action humanitaire</w:t>
      </w:r>
      <w:bookmarkStart w:id="0" w:name="_GoBack"/>
      <w:bookmarkEnd w:id="0"/>
    </w:p>
    <w:p w14:paraId="1291FD64" w14:textId="77777777" w:rsidR="00E21E53" w:rsidRPr="00E21E53" w:rsidRDefault="00E21E53" w:rsidP="00E21E53">
      <w:pPr>
        <w:spacing w:after="200" w:line="276" w:lineRule="auto"/>
        <w:rPr>
          <w:rFonts w:ascii="Calibri" w:eastAsia="Calibri" w:hAnsi="Calibri" w:cs="Arial"/>
          <w:color w:val="44546A"/>
          <w:sz w:val="28"/>
          <w:szCs w:val="28"/>
          <w:lang w:val="fr-FR" w:eastAsia="en-US"/>
        </w:rPr>
      </w:pPr>
      <w:r w:rsidRPr="00E21E53">
        <w:rPr>
          <w:rFonts w:ascii="Calibri" w:eastAsia="Calibri" w:hAnsi="Calibri" w:cs="Arial"/>
          <w:color w:val="44546A"/>
          <w:sz w:val="28"/>
          <w:szCs w:val="28"/>
          <w:lang w:val="fr-FR" w:eastAsia="en-US"/>
        </w:rPr>
        <w:t>Fiche de préparation de la séance</w:t>
      </w:r>
    </w:p>
    <w:p w14:paraId="05B298F5" w14:textId="77777777" w:rsidR="00E21E53" w:rsidRPr="00E21E53" w:rsidRDefault="00E21E53" w:rsidP="00E21E53">
      <w:pPr>
        <w:keepNext/>
        <w:keepLines/>
        <w:spacing w:before="40" w:after="120" w:line="276" w:lineRule="auto"/>
        <w:outlineLvl w:val="1"/>
        <w:rPr>
          <w:rFonts w:ascii="Calibri Light" w:eastAsia="Times New Roman" w:hAnsi="Calibri Light"/>
          <w:color w:val="415E78"/>
          <w:sz w:val="26"/>
          <w:szCs w:val="26"/>
          <w:lang w:val="fr-FR" w:eastAsia="en-US"/>
        </w:rPr>
      </w:pPr>
      <w:bookmarkStart w:id="1" w:name="_Toc37258618"/>
      <w:r w:rsidRPr="00E21E53">
        <w:rPr>
          <w:rFonts w:ascii="Calibri Light" w:eastAsia="Times New Roman" w:hAnsi="Calibri Light"/>
          <w:color w:val="415E78"/>
          <w:sz w:val="26"/>
          <w:szCs w:val="26"/>
          <w:lang w:val="fr-FR" w:eastAsia="en-US"/>
        </w:rPr>
        <w:t>M2.S9: Comment faciliter les liens entre les systèmes officiels et non officiels de protection de l’enfance</w:t>
      </w:r>
      <w:bookmarkEnd w:id="1"/>
    </w:p>
    <w:tbl>
      <w:tblPr>
        <w:tblW w:w="9504" w:type="dxa"/>
        <w:jc w:val="center"/>
        <w:tblBorders>
          <w:top w:val="single" w:sz="18" w:space="0" w:color="44546A"/>
          <w:left w:val="single" w:sz="18" w:space="0" w:color="44546A"/>
          <w:bottom w:val="single" w:sz="18" w:space="0" w:color="44546A"/>
          <w:right w:val="single" w:sz="18" w:space="0" w:color="44546A"/>
          <w:insideH w:val="single" w:sz="18" w:space="0" w:color="44546A"/>
          <w:insideV w:val="single" w:sz="18" w:space="0" w:color="44546A"/>
        </w:tblBorders>
        <w:tblLook w:val="00A0" w:firstRow="1" w:lastRow="0" w:firstColumn="1" w:lastColumn="0" w:noHBand="0" w:noVBand="0"/>
      </w:tblPr>
      <w:tblGrid>
        <w:gridCol w:w="1503"/>
        <w:gridCol w:w="393"/>
        <w:gridCol w:w="7608"/>
      </w:tblGrid>
      <w:tr w:rsidR="00E21E53" w:rsidRPr="00E21E53" w14:paraId="0E1D7067" w14:textId="77777777" w:rsidTr="00E21E53">
        <w:trPr>
          <w:trHeight w:val="432"/>
          <w:jc w:val="center"/>
        </w:trPr>
        <w:tc>
          <w:tcPr>
            <w:tcW w:w="10732" w:type="dxa"/>
            <w:gridSpan w:val="3"/>
            <w:shd w:val="clear" w:color="auto" w:fill="44546A"/>
            <w:vAlign w:val="center"/>
          </w:tcPr>
          <w:p w14:paraId="2FA2A840" w14:textId="77777777" w:rsidR="00E21E53" w:rsidRPr="00E21E53" w:rsidRDefault="00E21E53" w:rsidP="00E21E53">
            <w:pPr>
              <w:tabs>
                <w:tab w:val="left" w:pos="225"/>
                <w:tab w:val="center" w:pos="4596"/>
              </w:tabs>
              <w:spacing w:before="60" w:after="60" w:line="264" w:lineRule="auto"/>
              <w:rPr>
                <w:rFonts w:ascii="Arial" w:eastAsia="Times New Roman" w:hAnsi="Arial" w:cs="Arial"/>
                <w:b/>
                <w:color w:val="FFFFFF"/>
                <w:sz w:val="20"/>
                <w:szCs w:val="20"/>
                <w:lang w:val="fr-FR" w:eastAsia="en-US" w:bidi="en-US"/>
              </w:rPr>
            </w:pPr>
            <w:r w:rsidRPr="00E21E53">
              <w:rPr>
                <w:rFonts w:ascii="Arial" w:eastAsia="Times New Roman" w:hAnsi="Arial" w:cs="Arial"/>
                <w:b/>
                <w:color w:val="FFFFFF"/>
                <w:sz w:val="20"/>
                <w:szCs w:val="20"/>
                <w:lang w:val="fr-FR" w:eastAsia="en-US" w:bidi="en-US"/>
              </w:rPr>
              <w:t>DURÉE DE LA SÉANCE</w:t>
            </w:r>
          </w:p>
        </w:tc>
      </w:tr>
      <w:tr w:rsidR="00E21E53" w:rsidRPr="001529EA" w14:paraId="06BB3988" w14:textId="77777777" w:rsidTr="00E21E53">
        <w:trPr>
          <w:trHeight w:val="432"/>
          <w:jc w:val="center"/>
        </w:trPr>
        <w:tc>
          <w:tcPr>
            <w:tcW w:w="10732" w:type="dxa"/>
            <w:gridSpan w:val="3"/>
            <w:shd w:val="clear" w:color="auto" w:fill="D5DCE4"/>
          </w:tcPr>
          <w:p w14:paraId="1A6DC808" w14:textId="77777777" w:rsidR="00E21E53" w:rsidRPr="00E21E53" w:rsidRDefault="00E21E53" w:rsidP="00E21E53">
            <w:pPr>
              <w:tabs>
                <w:tab w:val="left" w:pos="225"/>
                <w:tab w:val="center" w:pos="4596"/>
              </w:tabs>
              <w:spacing w:before="60" w:after="60" w:line="264" w:lineRule="auto"/>
              <w:rPr>
                <w:rFonts w:ascii="Arial" w:eastAsia="Times New Roman" w:hAnsi="Arial" w:cs="Arial"/>
                <w:sz w:val="20"/>
                <w:szCs w:val="20"/>
                <w:lang w:val="fr-FR" w:eastAsia="en-US" w:bidi="en-US"/>
              </w:rPr>
            </w:pPr>
            <w:r w:rsidRPr="00E21E53">
              <w:rPr>
                <w:rFonts w:ascii="Arial" w:eastAsia="Times New Roman" w:hAnsi="Arial" w:cs="Arial"/>
                <w:b/>
                <w:sz w:val="20"/>
                <w:szCs w:val="20"/>
                <w:lang w:val="fr-FR" w:eastAsia="en-US" w:bidi="en-US"/>
              </w:rPr>
              <w:t>Séance complète:</w:t>
            </w:r>
            <w:r w:rsidRPr="00E21E53">
              <w:rPr>
                <w:rFonts w:ascii="Arial" w:eastAsia="Times New Roman" w:hAnsi="Arial" w:cs="Arial"/>
                <w:sz w:val="20"/>
                <w:szCs w:val="20"/>
                <w:lang w:val="fr-FR" w:eastAsia="en-US" w:bidi="en-US"/>
              </w:rPr>
              <w:t xml:space="preserve"> 1,75 heures</w:t>
            </w:r>
          </w:p>
          <w:p w14:paraId="009F9F9F" w14:textId="77777777" w:rsidR="00E21E53" w:rsidRPr="00E21E53" w:rsidRDefault="00E21E53" w:rsidP="00E21E53">
            <w:pPr>
              <w:tabs>
                <w:tab w:val="left" w:pos="225"/>
                <w:tab w:val="center" w:pos="4596"/>
              </w:tabs>
              <w:spacing w:before="60" w:after="60" w:line="264" w:lineRule="auto"/>
              <w:rPr>
                <w:rFonts w:ascii="Arial" w:eastAsia="Times New Roman" w:hAnsi="Arial" w:cs="Arial"/>
                <w:sz w:val="20"/>
                <w:szCs w:val="20"/>
                <w:lang w:val="fr-FR" w:eastAsia="en-US" w:bidi="en-US"/>
              </w:rPr>
            </w:pPr>
            <w:r w:rsidRPr="00E21E53">
              <w:rPr>
                <w:rFonts w:ascii="Arial" w:eastAsia="Times New Roman" w:hAnsi="Arial" w:cs="Arial"/>
                <w:b/>
                <w:sz w:val="20"/>
                <w:szCs w:val="20"/>
                <w:lang w:val="fr-FR" w:eastAsia="en-US" w:bidi="en-US"/>
              </w:rPr>
              <w:t>Séance sans section facultative 1:</w:t>
            </w:r>
            <w:r w:rsidRPr="00E21E53">
              <w:rPr>
                <w:rFonts w:ascii="Arial" w:eastAsia="Times New Roman" w:hAnsi="Arial" w:cs="Arial"/>
                <w:sz w:val="20"/>
                <w:szCs w:val="20"/>
                <w:lang w:val="fr-FR" w:eastAsia="en-US" w:bidi="en-US"/>
              </w:rPr>
              <w:t xml:space="preserve"> 1,5 heures</w:t>
            </w:r>
          </w:p>
        </w:tc>
      </w:tr>
      <w:tr w:rsidR="00E21E53" w:rsidRPr="00E21E53" w14:paraId="69DDADA6" w14:textId="77777777" w:rsidTr="00E21E53">
        <w:trPr>
          <w:trHeight w:val="432"/>
          <w:jc w:val="center"/>
        </w:trPr>
        <w:tc>
          <w:tcPr>
            <w:tcW w:w="10732" w:type="dxa"/>
            <w:gridSpan w:val="3"/>
            <w:shd w:val="clear" w:color="auto" w:fill="44546A"/>
            <w:vAlign w:val="center"/>
          </w:tcPr>
          <w:p w14:paraId="579AD4AC" w14:textId="77777777" w:rsidR="00E21E53" w:rsidRPr="00E21E53" w:rsidRDefault="00E21E53" w:rsidP="00E21E53">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E21E53">
              <w:rPr>
                <w:rFonts w:ascii="Arial" w:eastAsia="Times New Roman" w:hAnsi="Arial" w:cs="Arial"/>
                <w:b/>
                <w:color w:val="FFFFFF"/>
                <w:sz w:val="20"/>
                <w:szCs w:val="20"/>
                <w:lang w:val="fr-FR" w:eastAsia="en-US" w:bidi="en-US"/>
              </w:rPr>
              <w:t>BUT ET RÉSULTATS D’APPRENTISSAGE</w:t>
            </w:r>
          </w:p>
        </w:tc>
      </w:tr>
      <w:tr w:rsidR="00E21E53" w:rsidRPr="001529EA" w14:paraId="44119039" w14:textId="77777777" w:rsidTr="00E21E53">
        <w:trPr>
          <w:trHeight w:val="432"/>
          <w:jc w:val="center"/>
        </w:trPr>
        <w:tc>
          <w:tcPr>
            <w:tcW w:w="10732" w:type="dxa"/>
            <w:gridSpan w:val="3"/>
            <w:shd w:val="clear" w:color="auto" w:fill="D5DCE4"/>
          </w:tcPr>
          <w:p w14:paraId="785BB5AF" w14:textId="77777777" w:rsidR="00E21E53" w:rsidRPr="00E21E53" w:rsidRDefault="00E21E53" w:rsidP="00E21E53">
            <w:pPr>
              <w:spacing w:before="60" w:after="60" w:line="264" w:lineRule="auto"/>
              <w:rPr>
                <w:rFonts w:ascii="Arial" w:eastAsia="Times New Roman" w:hAnsi="Arial" w:cs="Arial"/>
                <w:b/>
                <w:bCs/>
                <w:sz w:val="20"/>
                <w:szCs w:val="20"/>
                <w:lang w:val="fr-FR" w:eastAsia="en-US"/>
              </w:rPr>
            </w:pPr>
            <w:r w:rsidRPr="00E21E53">
              <w:rPr>
                <w:rFonts w:ascii="Arial" w:eastAsia="Times New Roman" w:hAnsi="Arial" w:cs="Arial"/>
                <w:b/>
                <w:bCs/>
                <w:sz w:val="20"/>
                <w:szCs w:val="20"/>
                <w:lang w:val="fr-FR" w:eastAsia="en-US"/>
              </w:rPr>
              <w:t xml:space="preserve">L’objectif de cette séance est de réfléchir sur la manière dont les acteurs humanitaires de la protection de l’enfance peuvent jouer un rôle en facilitant l’établissement des liens entre les systèmes officiels et non officiels de protection de l’enfance. </w:t>
            </w:r>
          </w:p>
          <w:p w14:paraId="7155E87E" w14:textId="77777777" w:rsidR="00E21E53" w:rsidRPr="00E21E53" w:rsidRDefault="00E21E53" w:rsidP="00E21E53">
            <w:pPr>
              <w:spacing w:before="60" w:after="60" w:line="264" w:lineRule="auto"/>
              <w:rPr>
                <w:rFonts w:ascii="Arial" w:eastAsia="Times New Roman" w:hAnsi="Arial" w:cs="Arial"/>
                <w:bCs/>
                <w:sz w:val="20"/>
                <w:szCs w:val="20"/>
                <w:lang w:val="fr-FR" w:eastAsia="en-US"/>
              </w:rPr>
            </w:pPr>
            <w:r w:rsidRPr="00E21E53">
              <w:rPr>
                <w:rFonts w:ascii="Arial" w:eastAsia="Times New Roman" w:hAnsi="Arial" w:cs="Arial"/>
                <w:bCs/>
                <w:sz w:val="20"/>
                <w:szCs w:val="20"/>
                <w:lang w:val="fr-FR" w:eastAsia="en-US"/>
              </w:rPr>
              <w:t>À la fin de cette séance, les participants seront en mesure de:</w:t>
            </w:r>
          </w:p>
          <w:p w14:paraId="07C51599" w14:textId="77777777" w:rsidR="00E21E53" w:rsidRPr="00E21E53" w:rsidRDefault="00E21E53" w:rsidP="00E21E53">
            <w:pPr>
              <w:numPr>
                <w:ilvl w:val="0"/>
                <w:numId w:val="27"/>
              </w:numPr>
              <w:spacing w:before="60" w:after="60" w:line="264" w:lineRule="auto"/>
              <w:rPr>
                <w:rFonts w:ascii="Calibri" w:eastAsia="Calibri" w:hAnsi="Calibri"/>
                <w:sz w:val="22"/>
                <w:szCs w:val="22"/>
                <w:lang w:val="fr-FR" w:eastAsia="en-US"/>
              </w:rPr>
            </w:pPr>
            <w:r w:rsidRPr="00E21E53">
              <w:rPr>
                <w:rFonts w:ascii="Calibri" w:eastAsia="Calibri" w:hAnsi="Calibri"/>
                <w:sz w:val="22"/>
                <w:szCs w:val="22"/>
                <w:lang w:val="fr-FR" w:eastAsia="en-US"/>
              </w:rPr>
              <w:t>Décrire l’importance de l’alignement des systèmes officiels et non officiels de protection de l’enfance</w:t>
            </w:r>
          </w:p>
          <w:p w14:paraId="2EDA50BF" w14:textId="77777777" w:rsidR="00E21E53" w:rsidRPr="00E21E53" w:rsidRDefault="00E21E53" w:rsidP="00E21E53">
            <w:pPr>
              <w:numPr>
                <w:ilvl w:val="0"/>
                <w:numId w:val="27"/>
              </w:numPr>
              <w:spacing w:before="60" w:after="60" w:line="264" w:lineRule="auto"/>
              <w:rPr>
                <w:rFonts w:ascii="Calibri" w:eastAsia="Calibri" w:hAnsi="Calibri"/>
                <w:sz w:val="22"/>
                <w:szCs w:val="22"/>
                <w:lang w:val="fr-FR" w:eastAsia="en-US"/>
              </w:rPr>
            </w:pPr>
            <w:r w:rsidRPr="00E21E53">
              <w:rPr>
                <w:rFonts w:ascii="Calibri" w:eastAsia="Calibri" w:hAnsi="Calibri"/>
                <w:sz w:val="22"/>
                <w:szCs w:val="22"/>
                <w:lang w:val="fr-FR" w:eastAsia="en-US"/>
              </w:rPr>
              <w:t>Identifier les considérations clés pour comprendre les systèmes officiels et non officiels dans une analyse contextuelle</w:t>
            </w:r>
          </w:p>
          <w:p w14:paraId="085871C7" w14:textId="77777777" w:rsidR="00E21E53" w:rsidRPr="00E21E53" w:rsidRDefault="00E21E53" w:rsidP="00E21E53">
            <w:pPr>
              <w:numPr>
                <w:ilvl w:val="0"/>
                <w:numId w:val="27"/>
              </w:numPr>
              <w:spacing w:before="60" w:after="60" w:line="264" w:lineRule="auto"/>
              <w:rPr>
                <w:rFonts w:ascii="Calibri" w:eastAsia="Calibri" w:hAnsi="Calibri"/>
                <w:b/>
                <w:sz w:val="22"/>
                <w:szCs w:val="22"/>
                <w:lang w:val="fr-FR" w:eastAsia="en-US"/>
              </w:rPr>
            </w:pPr>
            <w:r w:rsidRPr="00E21E53">
              <w:rPr>
                <w:rFonts w:ascii="Calibri" w:eastAsia="Calibri" w:hAnsi="Calibri" w:cs="Arial"/>
                <w:sz w:val="22"/>
                <w:szCs w:val="22"/>
                <w:lang w:val="fr-FR" w:eastAsia="en-US"/>
              </w:rPr>
              <w:t>Décrire certains rôles que les acteurs humanitaires de la protection de l’enfance peuvent jouer pour faciliter les liens entre les systèmes officiels et non officiels</w:t>
            </w:r>
          </w:p>
        </w:tc>
      </w:tr>
      <w:tr w:rsidR="00E21E53" w:rsidRPr="00E21E53" w14:paraId="759D2A44" w14:textId="77777777" w:rsidTr="00E21E53">
        <w:trPr>
          <w:trHeight w:val="432"/>
          <w:jc w:val="center"/>
        </w:trPr>
        <w:tc>
          <w:tcPr>
            <w:tcW w:w="10732" w:type="dxa"/>
            <w:gridSpan w:val="3"/>
            <w:shd w:val="clear" w:color="auto" w:fill="44546A"/>
            <w:vAlign w:val="center"/>
          </w:tcPr>
          <w:p w14:paraId="70D6A5A2" w14:textId="77777777" w:rsidR="00E21E53" w:rsidRPr="00E21E53" w:rsidRDefault="00E21E53" w:rsidP="00E21E53">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E21E53">
              <w:rPr>
                <w:rFonts w:ascii="Arial" w:eastAsia="Times New Roman" w:hAnsi="Arial" w:cs="Arial"/>
                <w:b/>
                <w:color w:val="FFFFFF"/>
                <w:sz w:val="20"/>
                <w:szCs w:val="20"/>
                <w:lang w:val="en-GB" w:eastAsia="en-US" w:bidi="en-US"/>
              </w:rPr>
              <w:t xml:space="preserve">AUDIENCE       </w:t>
            </w:r>
          </w:p>
        </w:tc>
      </w:tr>
      <w:tr w:rsidR="00E21E53" w:rsidRPr="001529EA" w14:paraId="1680A9EF" w14:textId="77777777" w:rsidTr="00E21E53">
        <w:trPr>
          <w:trHeight w:val="432"/>
          <w:jc w:val="center"/>
        </w:trPr>
        <w:tc>
          <w:tcPr>
            <w:tcW w:w="10732" w:type="dxa"/>
            <w:gridSpan w:val="3"/>
            <w:shd w:val="clear" w:color="auto" w:fill="D5DCE4"/>
          </w:tcPr>
          <w:p w14:paraId="296B5AA1" w14:textId="77777777" w:rsidR="00E21E53" w:rsidRPr="00E21E53" w:rsidRDefault="00E21E53" w:rsidP="00E21E53">
            <w:pPr>
              <w:spacing w:before="60" w:after="60" w:line="264" w:lineRule="auto"/>
              <w:rPr>
                <w:rFonts w:ascii="Arial" w:eastAsia="Times New Roman" w:hAnsi="Arial" w:cs="Arial"/>
                <w:bCs/>
                <w:sz w:val="20"/>
                <w:szCs w:val="20"/>
                <w:lang w:val="fr-FR" w:eastAsia="en-US"/>
              </w:rPr>
            </w:pPr>
            <w:r w:rsidRPr="00E21E53">
              <w:rPr>
                <w:rFonts w:ascii="Arial" w:eastAsia="Times New Roman" w:hAnsi="Arial"/>
                <w:bCs/>
                <w:sz w:val="20"/>
                <w:szCs w:val="20"/>
                <w:lang w:val="fr-FR" w:eastAsia="en-US"/>
              </w:rPr>
              <w:t>Cette séance propose des méthodes pratiques permettant aux praticiens de la protection de l'enfance sur le terrain comprendre l’importance de faciliter les liens entre les systèmes officiels et non officiels de protection de l’enfance afin de contribuer à un environnement de protection de l’enfance amélioré qui soit réactif, pertinent et approprié.</w:t>
            </w:r>
          </w:p>
        </w:tc>
      </w:tr>
      <w:tr w:rsidR="00E21E53" w:rsidRPr="00E21E53" w14:paraId="6DF4A253" w14:textId="77777777" w:rsidTr="00E21E53">
        <w:trPr>
          <w:trHeight w:val="432"/>
          <w:jc w:val="center"/>
        </w:trPr>
        <w:tc>
          <w:tcPr>
            <w:tcW w:w="10732" w:type="dxa"/>
            <w:gridSpan w:val="3"/>
            <w:shd w:val="clear" w:color="auto" w:fill="44546A"/>
            <w:vAlign w:val="center"/>
          </w:tcPr>
          <w:p w14:paraId="6103E853" w14:textId="77777777" w:rsidR="00E21E53" w:rsidRPr="00E21E53" w:rsidRDefault="00E21E53" w:rsidP="00E21E53">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E21E53">
              <w:rPr>
                <w:rFonts w:ascii="Arial" w:eastAsia="Times New Roman" w:hAnsi="Arial" w:cs="Arial"/>
                <w:b/>
                <w:color w:val="FFFFFF"/>
                <w:sz w:val="20"/>
                <w:szCs w:val="20"/>
                <w:lang w:val="en-GB" w:eastAsia="en-US" w:bidi="en-US"/>
              </w:rPr>
              <w:t xml:space="preserve">RESSOURCES NÉCESSAIRES             </w:t>
            </w:r>
          </w:p>
        </w:tc>
      </w:tr>
      <w:tr w:rsidR="00E21E53" w:rsidRPr="001529EA" w14:paraId="051BDF79" w14:textId="77777777" w:rsidTr="00E21E53">
        <w:trPr>
          <w:trHeight w:val="432"/>
          <w:jc w:val="center"/>
        </w:trPr>
        <w:tc>
          <w:tcPr>
            <w:tcW w:w="10732" w:type="dxa"/>
            <w:gridSpan w:val="3"/>
            <w:shd w:val="clear" w:color="auto" w:fill="D5DCE4"/>
          </w:tcPr>
          <w:p w14:paraId="5D0432C0" w14:textId="77777777" w:rsidR="00E21E53" w:rsidRPr="00E21E53" w:rsidRDefault="00E21E53" w:rsidP="00E21E53">
            <w:pPr>
              <w:spacing w:before="60" w:after="60" w:line="264" w:lineRule="auto"/>
              <w:rPr>
                <w:rFonts w:ascii="Arial" w:eastAsia="Times New Roman" w:hAnsi="Arial" w:cs="Arial"/>
                <w:bCs/>
                <w:sz w:val="20"/>
                <w:szCs w:val="20"/>
                <w:lang w:val="fr-FR" w:eastAsia="en-US"/>
              </w:rPr>
            </w:pPr>
            <w:r w:rsidRPr="00E21E53">
              <w:rPr>
                <w:rFonts w:ascii="Arial" w:eastAsia="Times New Roman" w:hAnsi="Arial" w:cs="Arial"/>
                <w:bCs/>
                <w:sz w:val="20"/>
                <w:szCs w:val="20"/>
                <w:lang w:val="fr-FR" w:eastAsia="en-US"/>
              </w:rPr>
              <w:t>Projecteur, tableau de conférence, marqueurs, grands feuillets Post-it® ou cartes avec ruban adhésif/Patafix. Si vous utilisez mentimeter.com (facultatif), une bonne connexion internet est nécessaire.</w:t>
            </w:r>
          </w:p>
        </w:tc>
      </w:tr>
      <w:tr w:rsidR="00E21E53" w:rsidRPr="00E21E53" w14:paraId="7F741781" w14:textId="77777777" w:rsidTr="00E21E53">
        <w:trPr>
          <w:trHeight w:val="432"/>
          <w:jc w:val="center"/>
        </w:trPr>
        <w:tc>
          <w:tcPr>
            <w:tcW w:w="10732" w:type="dxa"/>
            <w:gridSpan w:val="3"/>
            <w:shd w:val="clear" w:color="auto" w:fill="44546A"/>
            <w:vAlign w:val="center"/>
          </w:tcPr>
          <w:p w14:paraId="1958D1C4" w14:textId="77777777" w:rsidR="00E21E53" w:rsidRPr="00E21E53" w:rsidRDefault="00E21E53" w:rsidP="00E21E53">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E21E53">
              <w:rPr>
                <w:rFonts w:ascii="Arial" w:eastAsia="Times New Roman" w:hAnsi="Arial" w:cs="Arial"/>
                <w:b/>
                <w:color w:val="FFFFFF"/>
                <w:sz w:val="20"/>
                <w:szCs w:val="20"/>
                <w:lang w:val="en-GB" w:eastAsia="en-US" w:bidi="en-US"/>
              </w:rPr>
              <w:t>MATÉRIELS CONNEXES</w:t>
            </w:r>
          </w:p>
        </w:tc>
      </w:tr>
      <w:tr w:rsidR="00E21E53" w:rsidRPr="001529EA" w14:paraId="2FF54BB9" w14:textId="77777777" w:rsidTr="00E21E53">
        <w:trPr>
          <w:trHeight w:val="432"/>
          <w:jc w:val="center"/>
        </w:trPr>
        <w:tc>
          <w:tcPr>
            <w:tcW w:w="0" w:type="auto"/>
            <w:gridSpan w:val="3"/>
            <w:shd w:val="clear" w:color="auto" w:fill="D5DCE4"/>
            <w:vAlign w:val="center"/>
          </w:tcPr>
          <w:p w14:paraId="23B69EC2" w14:textId="77777777" w:rsidR="00E21E53" w:rsidRPr="00E21E53" w:rsidRDefault="00E21E53" w:rsidP="00E21E53">
            <w:pPr>
              <w:numPr>
                <w:ilvl w:val="0"/>
                <w:numId w:val="33"/>
              </w:numPr>
              <w:spacing w:before="60" w:after="60" w:line="264" w:lineRule="auto"/>
              <w:rPr>
                <w:rFonts w:ascii="Arial" w:eastAsia="Times New Roman" w:hAnsi="Arial" w:cs="Arial"/>
                <w:bCs/>
                <w:sz w:val="20"/>
                <w:szCs w:val="20"/>
                <w:lang w:val="fr-FR" w:eastAsia="en-US"/>
              </w:rPr>
            </w:pPr>
            <w:r w:rsidRPr="00E21E53">
              <w:rPr>
                <w:rFonts w:ascii="Arial" w:eastAsia="Times New Roman" w:hAnsi="Arial" w:cs="Arial"/>
                <w:bCs/>
                <w:sz w:val="20"/>
                <w:szCs w:val="20"/>
                <w:lang w:val="fr-FR" w:eastAsia="en-US"/>
              </w:rPr>
              <w:t>M2.S9 – Document d’exercice – Réflexion sur mon rôle</w:t>
            </w:r>
          </w:p>
        </w:tc>
      </w:tr>
      <w:tr w:rsidR="00E21E53" w:rsidRPr="001529EA" w14:paraId="32729518" w14:textId="77777777" w:rsidTr="00E21E53">
        <w:trPr>
          <w:trHeight w:val="432"/>
          <w:jc w:val="center"/>
        </w:trPr>
        <w:tc>
          <w:tcPr>
            <w:tcW w:w="10732" w:type="dxa"/>
            <w:gridSpan w:val="3"/>
            <w:tcBorders>
              <w:bottom w:val="single" w:sz="18" w:space="0" w:color="44546A"/>
            </w:tcBorders>
            <w:shd w:val="clear" w:color="auto" w:fill="44546A"/>
            <w:vAlign w:val="center"/>
          </w:tcPr>
          <w:p w14:paraId="7066CA7A" w14:textId="77777777" w:rsidR="00E21E53" w:rsidRPr="00E21E53" w:rsidRDefault="00E21E53" w:rsidP="00E21E53">
            <w:pPr>
              <w:tabs>
                <w:tab w:val="left" w:pos="225"/>
                <w:tab w:val="center" w:pos="4596"/>
              </w:tabs>
              <w:spacing w:line="264" w:lineRule="auto"/>
              <w:jc w:val="center"/>
              <w:rPr>
                <w:rFonts w:ascii="Arial" w:eastAsia="Times New Roman" w:hAnsi="Arial" w:cs="Arial"/>
                <w:b/>
                <w:color w:val="FFFFFF"/>
                <w:sz w:val="20"/>
                <w:szCs w:val="20"/>
                <w:lang w:val="fr-FR" w:eastAsia="en-US" w:bidi="en-US"/>
              </w:rPr>
            </w:pPr>
          </w:p>
        </w:tc>
      </w:tr>
      <w:tr w:rsidR="00E21E53" w:rsidRPr="00E21E53" w14:paraId="7B1A101D" w14:textId="77777777" w:rsidTr="00E21E53">
        <w:trPr>
          <w:trHeight w:val="432"/>
          <w:jc w:val="center"/>
        </w:trPr>
        <w:tc>
          <w:tcPr>
            <w:tcW w:w="1526" w:type="dxa"/>
            <w:tcBorders>
              <w:bottom w:val="single" w:sz="4" w:space="0" w:color="44546A"/>
              <w:right w:val="single" w:sz="4" w:space="0" w:color="44546A"/>
            </w:tcBorders>
            <w:shd w:val="clear" w:color="auto" w:fill="D5DCE4"/>
            <w:vAlign w:val="center"/>
          </w:tcPr>
          <w:p w14:paraId="70CE8D69" w14:textId="77777777" w:rsidR="00E21E53" w:rsidRPr="00E21E53" w:rsidRDefault="00E21E53" w:rsidP="00E21E53">
            <w:pPr>
              <w:spacing w:before="60" w:after="60" w:line="264" w:lineRule="auto"/>
              <w:rPr>
                <w:rFonts w:ascii="Arial" w:eastAsia="Times New Roman" w:hAnsi="Arial" w:cs="Arial"/>
                <w:b/>
                <w:bCs/>
                <w:color w:val="44546A"/>
                <w:lang w:eastAsia="en-US"/>
              </w:rPr>
            </w:pPr>
            <w:r w:rsidRPr="00E21E53">
              <w:rPr>
                <w:rFonts w:ascii="Arial" w:eastAsia="Times New Roman" w:hAnsi="Arial" w:cs="Arial"/>
                <w:b/>
                <w:bCs/>
                <w:color w:val="44546A"/>
                <w:lang w:eastAsia="en-US"/>
              </w:rPr>
              <w:t>DURÉE</w:t>
            </w:r>
          </w:p>
        </w:tc>
        <w:tc>
          <w:tcPr>
            <w:tcW w:w="9206" w:type="dxa"/>
            <w:gridSpan w:val="2"/>
            <w:tcBorders>
              <w:left w:val="single" w:sz="4" w:space="0" w:color="44546A"/>
              <w:bottom w:val="single" w:sz="4" w:space="0" w:color="44546A"/>
            </w:tcBorders>
            <w:shd w:val="clear" w:color="auto" w:fill="D5DCE4"/>
            <w:vAlign w:val="center"/>
          </w:tcPr>
          <w:p w14:paraId="3F13F13A" w14:textId="77777777" w:rsidR="00E21E53" w:rsidRPr="00E21E53" w:rsidRDefault="00E21E53" w:rsidP="00E21E53">
            <w:pPr>
              <w:spacing w:before="60" w:after="60" w:line="264" w:lineRule="auto"/>
              <w:rPr>
                <w:rFonts w:ascii="Arial" w:eastAsia="Times New Roman" w:hAnsi="Arial" w:cs="Arial"/>
                <w:b/>
                <w:bCs/>
                <w:color w:val="44546A"/>
                <w:lang w:val="fr-FR" w:eastAsia="en-US"/>
              </w:rPr>
            </w:pPr>
            <w:r w:rsidRPr="00E21E53">
              <w:rPr>
                <w:rFonts w:ascii="Arial" w:eastAsia="Times New Roman" w:hAnsi="Arial" w:cs="Arial"/>
                <w:b/>
                <w:bCs/>
                <w:color w:val="44546A"/>
                <w:lang w:val="fr-FR" w:eastAsia="en-US"/>
              </w:rPr>
              <w:t xml:space="preserve">CONTENU </w:t>
            </w:r>
          </w:p>
        </w:tc>
      </w:tr>
      <w:tr w:rsidR="00E21E53" w:rsidRPr="001529EA" w14:paraId="6A6DE5CD" w14:textId="77777777" w:rsidTr="00E21E53">
        <w:trPr>
          <w:trHeight w:val="432"/>
          <w:jc w:val="center"/>
        </w:trPr>
        <w:tc>
          <w:tcPr>
            <w:tcW w:w="1526" w:type="dxa"/>
            <w:tcBorders>
              <w:top w:val="single" w:sz="4" w:space="0" w:color="44546A"/>
              <w:bottom w:val="single" w:sz="4" w:space="0" w:color="44546A"/>
              <w:right w:val="single" w:sz="4" w:space="0" w:color="44546A"/>
            </w:tcBorders>
            <w:vAlign w:val="center"/>
          </w:tcPr>
          <w:p w14:paraId="31E924C4" w14:textId="77777777" w:rsidR="00E21E53" w:rsidRPr="00E21E53" w:rsidRDefault="00E21E53" w:rsidP="00E21E53">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58345356" w14:textId="77777777" w:rsidR="00E21E53" w:rsidRPr="00E21E53" w:rsidRDefault="00E21E53" w:rsidP="00E21E53">
            <w:pPr>
              <w:spacing w:before="60" w:after="60" w:line="264" w:lineRule="auto"/>
              <w:rPr>
                <w:rFonts w:ascii="Arial" w:eastAsia="Times New Roman" w:hAnsi="Arial" w:cs="Arial"/>
                <w:sz w:val="20"/>
                <w:szCs w:val="20"/>
                <w:lang w:val="fr-FR" w:eastAsia="en-US" w:bidi="en-US"/>
              </w:rPr>
            </w:pPr>
            <w:r w:rsidRPr="00E21E53">
              <w:rPr>
                <w:rFonts w:ascii="Arial" w:eastAsia="Times New Roman" w:hAnsi="Arial" w:cs="Arial"/>
                <w:sz w:val="20"/>
                <w:szCs w:val="20"/>
                <w:lang w:val="fr-FR" w:eastAsia="en-US" w:bidi="en-US"/>
              </w:rPr>
              <w:t xml:space="preserve">(Diapositives 1 à 2) </w:t>
            </w:r>
            <w:r w:rsidRPr="00E21E53">
              <w:rPr>
                <w:rFonts w:ascii="Arial" w:eastAsia="Times New Roman" w:hAnsi="Arial" w:cs="Arial"/>
                <w:sz w:val="20"/>
                <w:szCs w:val="20"/>
                <w:u w:val="single"/>
                <w:lang w:val="fr-FR" w:eastAsia="en-US" w:bidi="en-US"/>
              </w:rPr>
              <w:t>Présentation</w:t>
            </w:r>
            <w:r w:rsidRPr="00E21E53">
              <w:rPr>
                <w:rFonts w:ascii="Arial" w:eastAsia="Times New Roman" w:hAnsi="Arial" w:cs="Arial"/>
                <w:sz w:val="20"/>
                <w:szCs w:val="20"/>
                <w:lang w:val="fr-FR" w:eastAsia="en-US" w:bidi="en-US"/>
              </w:rPr>
              <w:t>: Présentation des buts de la séance et des objectifs d’apprentissage.</w:t>
            </w:r>
          </w:p>
        </w:tc>
      </w:tr>
      <w:tr w:rsidR="00E21E53" w:rsidRPr="00E21E53" w14:paraId="09AD4CAD" w14:textId="77777777" w:rsidTr="00E21E53">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1515E854" w14:textId="77777777" w:rsidR="00E21E53" w:rsidRPr="00E21E53" w:rsidRDefault="00E21E53" w:rsidP="00E21E53">
            <w:pPr>
              <w:spacing w:before="60" w:after="60" w:line="264" w:lineRule="auto"/>
              <w:rPr>
                <w:rFonts w:ascii="Arial" w:eastAsia="Times New Roman" w:hAnsi="Arial" w:cs="Arial"/>
                <w:sz w:val="20"/>
                <w:szCs w:val="20"/>
                <w:lang w:val="en-GB" w:eastAsia="en-US" w:bidi="en-US"/>
              </w:rPr>
            </w:pPr>
            <w:r w:rsidRPr="00E21E53">
              <w:rPr>
                <w:rFonts w:ascii="Arial" w:eastAsia="Times New Roman" w:hAnsi="Arial" w:cs="Arial"/>
                <w:sz w:val="20"/>
                <w:szCs w:val="20"/>
                <w:lang w:val="en-GB" w:eastAsia="en-US" w:bidi="en-US"/>
              </w:rPr>
              <w:t>15 minutes</w:t>
            </w:r>
          </w:p>
        </w:tc>
        <w:tc>
          <w:tcPr>
            <w:tcW w:w="9206" w:type="dxa"/>
            <w:gridSpan w:val="2"/>
            <w:tcBorders>
              <w:top w:val="single" w:sz="4" w:space="0" w:color="44546A"/>
              <w:left w:val="single" w:sz="4" w:space="0" w:color="44546A"/>
              <w:bottom w:val="single" w:sz="4" w:space="0" w:color="44546A"/>
            </w:tcBorders>
            <w:shd w:val="clear" w:color="auto" w:fill="D5DCE4"/>
          </w:tcPr>
          <w:p w14:paraId="047EA5DA" w14:textId="77777777" w:rsidR="00E21E53" w:rsidRPr="00E21E53" w:rsidRDefault="00E21E53" w:rsidP="00E21E53">
            <w:pPr>
              <w:spacing w:after="120" w:line="276" w:lineRule="auto"/>
              <w:rPr>
                <w:rFonts w:ascii="Arial" w:eastAsia="Times New Roman" w:hAnsi="Arial" w:cs="Arial"/>
                <w:color w:val="4472C4"/>
                <w:sz w:val="20"/>
                <w:szCs w:val="20"/>
                <w:lang w:val="fr-FR" w:eastAsia="en-US"/>
              </w:rPr>
            </w:pPr>
            <w:r w:rsidRPr="00E21E53">
              <w:rPr>
                <w:rFonts w:ascii="Arial" w:eastAsia="Calibri" w:hAnsi="Arial" w:cs="Arial"/>
                <w:sz w:val="20"/>
                <w:szCs w:val="22"/>
                <w:lang w:val="fr-FR" w:eastAsia="en-US"/>
              </w:rPr>
              <w:t xml:space="preserve">(Diapositives 3–8) Présentation facultative: Que sont les systèmes de protection de l’enfance? Cette séance suppose que les participants ont déjà terminé M1.S3: Cadre pour les approches au niveau communautaire de la protection de l’enfance: Systèmes </w:t>
            </w:r>
            <w:r w:rsidRPr="00E21E53">
              <w:rPr>
                <w:rFonts w:ascii="Arial" w:eastAsia="Calibri" w:hAnsi="Arial" w:cs="Arial"/>
                <w:sz w:val="20"/>
                <w:szCs w:val="22"/>
                <w:lang w:val="fr-FR" w:eastAsia="en-US"/>
              </w:rPr>
              <w:lastRenderedPageBreak/>
              <w:t>de protection de l’enfance, et qu’ils ont une bonne compréhension des approches systémiques. Dans un atelier d’une semaine complète, s’il y a eu un certain laps de temps entre le M1.S3 et cette séance, utilisez ces diapositives comme une révision rapide. (Cela peut ne pas être nécessaire).</w:t>
            </w:r>
          </w:p>
        </w:tc>
      </w:tr>
      <w:tr w:rsidR="00E21E53" w:rsidRPr="001529EA" w14:paraId="243EE75D" w14:textId="77777777" w:rsidTr="00E21E53">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58635054" w14:textId="77777777" w:rsidR="00E21E53" w:rsidRPr="00E21E53" w:rsidRDefault="00E21E53" w:rsidP="00E21E53">
            <w:pPr>
              <w:keepNext/>
              <w:keepLines/>
              <w:spacing w:before="60" w:after="60" w:line="264" w:lineRule="auto"/>
              <w:rPr>
                <w:rFonts w:ascii="Arial" w:eastAsia="Times New Roman" w:hAnsi="Arial" w:cs="Arial"/>
                <w:sz w:val="20"/>
                <w:szCs w:val="20"/>
                <w:lang w:val="fr-FR" w:eastAsia="en-US" w:bidi="en-US"/>
              </w:rPr>
            </w:pPr>
            <w:r w:rsidRPr="00E21E53">
              <w:rPr>
                <w:rFonts w:ascii="Arial" w:eastAsia="Times New Roman" w:hAnsi="Arial" w:cs="Arial"/>
                <w:sz w:val="20"/>
                <w:szCs w:val="20"/>
                <w:lang w:val="fr-FR" w:eastAsia="en-US" w:bidi="en-US"/>
              </w:rPr>
              <w:lastRenderedPageBreak/>
              <w:t>60 minutes (présentation de 15 minutes, discussion de 45 minutes)</w:t>
            </w:r>
          </w:p>
        </w:tc>
        <w:tc>
          <w:tcPr>
            <w:tcW w:w="9206" w:type="dxa"/>
            <w:gridSpan w:val="2"/>
            <w:tcBorders>
              <w:top w:val="single" w:sz="4" w:space="0" w:color="44546A"/>
              <w:left w:val="single" w:sz="4" w:space="0" w:color="44546A"/>
              <w:bottom w:val="single" w:sz="4" w:space="0" w:color="44546A"/>
            </w:tcBorders>
            <w:shd w:val="clear" w:color="auto" w:fill="D5DCE4"/>
          </w:tcPr>
          <w:p w14:paraId="750D8B4B" w14:textId="0C11881A" w:rsidR="00E21E53" w:rsidRPr="00E21E53" w:rsidRDefault="00E21E53" w:rsidP="00E21E53">
            <w:pPr>
              <w:spacing w:after="120" w:line="276" w:lineRule="auto"/>
              <w:rPr>
                <w:rFonts w:ascii="Arial" w:eastAsia="Calibri" w:hAnsi="Arial" w:cs="Arial"/>
                <w:sz w:val="20"/>
                <w:szCs w:val="22"/>
                <w:lang w:val="fr-FR" w:eastAsia="en-US"/>
              </w:rPr>
            </w:pPr>
            <w:r w:rsidRPr="00E21E53">
              <w:rPr>
                <w:rFonts w:ascii="Arial" w:eastAsia="Calibri" w:hAnsi="Arial" w:cs="Arial"/>
                <w:sz w:val="20"/>
                <w:szCs w:val="22"/>
                <w:lang w:val="fr-FR" w:eastAsia="en-US"/>
              </w:rPr>
              <w:t xml:space="preserve">(Diapositives 9 à 12) </w:t>
            </w:r>
            <w:r w:rsidRPr="00E21E53">
              <w:rPr>
                <w:rFonts w:ascii="Arial" w:eastAsia="Calibri" w:hAnsi="Arial" w:cs="Arial"/>
                <w:sz w:val="20"/>
                <w:szCs w:val="22"/>
                <w:u w:val="single"/>
                <w:lang w:val="fr-FR" w:eastAsia="en-US"/>
              </w:rPr>
              <w:t>Présentation et exercice</w:t>
            </w:r>
            <w:r w:rsidRPr="00E21E53">
              <w:rPr>
                <w:rFonts w:ascii="Arial" w:eastAsia="Calibri" w:hAnsi="Arial" w:cs="Arial"/>
                <w:sz w:val="20"/>
                <w:szCs w:val="22"/>
                <w:lang w:val="fr-FR" w:eastAsia="en-US"/>
              </w:rPr>
              <w:t xml:space="preserve">: Séances précédentes sur l’état des lieux des ressources et des risques </w:t>
            </w:r>
            <w:r w:rsidR="00544F36" w:rsidRPr="00E21E53">
              <w:rPr>
                <w:rFonts w:ascii="Arial" w:eastAsia="Calibri" w:hAnsi="Arial" w:cs="Arial"/>
                <w:sz w:val="20"/>
                <w:szCs w:val="22"/>
                <w:lang w:val="fr-FR" w:eastAsia="en-US"/>
              </w:rPr>
              <w:t xml:space="preserve">liés </w:t>
            </w:r>
            <w:r w:rsidR="00544F36" w:rsidRPr="00E21E53">
              <w:rPr>
                <w:rFonts w:ascii="Calibri" w:eastAsia="Calibri" w:hAnsi="Calibri"/>
                <w:sz w:val="22"/>
                <w:szCs w:val="22"/>
                <w:lang w:val="fr-FR" w:eastAsia="en-US"/>
              </w:rPr>
              <w:t>à</w:t>
            </w:r>
            <w:r w:rsidRPr="00E21E53">
              <w:rPr>
                <w:rFonts w:ascii="Arial" w:eastAsia="Calibri" w:hAnsi="Arial" w:cs="Arial"/>
                <w:sz w:val="20"/>
                <w:szCs w:val="22"/>
                <w:lang w:val="fr-FR" w:eastAsia="en-US"/>
              </w:rPr>
              <w:t xml:space="preserve"> la protection de l’enfance de la communauté dans le cadre d’une analyse contextuelle approfondie (M2.S3. et M2.S5.). Ces séances mettent principalement l’accent sur les systèmes de protection de l’enfance au niveau communautaire, les considérations relatives à la planification et la mise en œuvre des exercices de l’état des lieux, la décision sur le choix des intervenants et l’identification des risques potentiels. Cette séance invite les participants à</w:t>
            </w:r>
            <w:r w:rsidRPr="00E21E53" w:rsidDel="00E147EC">
              <w:rPr>
                <w:rFonts w:ascii="Arial" w:eastAsia="Calibri" w:hAnsi="Arial" w:cs="Arial"/>
                <w:sz w:val="20"/>
                <w:szCs w:val="22"/>
                <w:lang w:val="fr-FR" w:eastAsia="en-US"/>
              </w:rPr>
              <w:t xml:space="preserve"> </w:t>
            </w:r>
            <w:r w:rsidRPr="00E21E53">
              <w:rPr>
                <w:rFonts w:ascii="Arial" w:eastAsia="Calibri" w:hAnsi="Arial" w:cs="Arial"/>
                <w:sz w:val="20"/>
                <w:szCs w:val="22"/>
                <w:lang w:val="fr-FR" w:eastAsia="en-US"/>
              </w:rPr>
              <w:t xml:space="preserve">réfléchir sur la façon dont ils peuvent se renseigner sur les éléments du système officiel et sur la façon dont ils peuvent être touchés par les situations d’urgence.   </w:t>
            </w:r>
          </w:p>
          <w:p w14:paraId="23A5A1DA" w14:textId="77777777" w:rsidR="00E21E53" w:rsidRPr="00E21E53" w:rsidRDefault="00E21E53" w:rsidP="00E21E53">
            <w:pPr>
              <w:spacing w:after="120" w:line="276" w:lineRule="auto"/>
              <w:rPr>
                <w:rFonts w:ascii="Arial" w:hAnsi="Arial" w:cs="Arial"/>
                <w:sz w:val="20"/>
                <w:lang w:val="fr-FR"/>
              </w:rPr>
            </w:pPr>
            <w:r w:rsidRPr="00E21E53">
              <w:rPr>
                <w:rFonts w:ascii="Arial" w:hAnsi="Arial" w:cs="Arial"/>
                <w:sz w:val="20"/>
                <w:lang w:val="fr-FR"/>
              </w:rPr>
              <w:t xml:space="preserve">Diapositive 11 </w:t>
            </w:r>
            <w:r w:rsidRPr="00E21E53">
              <w:rPr>
                <w:rFonts w:ascii="Arial" w:hAnsi="Arial" w:cs="Arial"/>
                <w:sz w:val="20"/>
                <w:u w:val="single"/>
                <w:lang w:val="fr-FR"/>
              </w:rPr>
              <w:t>Exercice</w:t>
            </w:r>
            <w:r w:rsidRPr="00E21E53">
              <w:rPr>
                <w:rFonts w:ascii="Arial" w:hAnsi="Arial" w:cs="Arial"/>
                <w:sz w:val="20"/>
                <w:lang w:val="fr-FR"/>
              </w:rPr>
              <w:t>: Que voulons-nous apprendre sur les systèmes officiels de protection de l’enfance? (</w:t>
            </w:r>
            <w:r w:rsidRPr="00E21E53">
              <w:rPr>
                <w:rFonts w:ascii="Arial" w:hAnsi="Arial" w:cs="Arial"/>
                <w:b/>
                <w:sz w:val="20"/>
                <w:lang w:val="fr-FR"/>
              </w:rPr>
              <w:t>45 minutes</w:t>
            </w:r>
            <w:r w:rsidRPr="00E21E53">
              <w:rPr>
                <w:rFonts w:ascii="Arial" w:hAnsi="Arial" w:cs="Arial"/>
                <w:sz w:val="20"/>
                <w:lang w:val="fr-FR"/>
              </w:rPr>
              <w:t>). Cet exercice demande aux participants de commencer à réfléchir à la manière de planifier un état des lieux des systèmes officiels dans leur contexte. Demandez-leur de répondre aux questions primordiales auxquelles ils aimeraient obtenir une réponse pour faciliter leur analyse contextuelle. Les instructions se trouvent sur la diapositive et dans les notes.</w:t>
            </w:r>
          </w:p>
        </w:tc>
      </w:tr>
      <w:tr w:rsidR="00E21E53" w:rsidRPr="001529EA" w14:paraId="484AC597" w14:textId="77777777" w:rsidTr="00E21E53">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1C3E92FC" w14:textId="77777777" w:rsidR="00E21E53" w:rsidRPr="00E21E53" w:rsidRDefault="00E21E53" w:rsidP="00E21E53">
            <w:pPr>
              <w:spacing w:before="60" w:after="60" w:line="264" w:lineRule="auto"/>
              <w:rPr>
                <w:rFonts w:ascii="Arial" w:eastAsia="Times New Roman" w:hAnsi="Arial" w:cs="Arial"/>
                <w:sz w:val="20"/>
                <w:szCs w:val="20"/>
                <w:lang w:val="en-GB" w:eastAsia="en-US" w:bidi="en-US"/>
              </w:rPr>
            </w:pPr>
            <w:r w:rsidRPr="00E21E53">
              <w:rPr>
                <w:rFonts w:ascii="Arial" w:eastAsia="Times New Roman" w:hAnsi="Arial" w:cs="Arial"/>
                <w:sz w:val="20"/>
                <w:szCs w:val="20"/>
                <w:lang w:val="en-GB" w:eastAsia="en-US" w:bidi="en-US"/>
              </w:rPr>
              <w:t>15 minutes</w:t>
            </w:r>
          </w:p>
        </w:tc>
        <w:tc>
          <w:tcPr>
            <w:tcW w:w="9206" w:type="dxa"/>
            <w:gridSpan w:val="2"/>
            <w:tcBorders>
              <w:top w:val="single" w:sz="4" w:space="0" w:color="44546A"/>
              <w:left w:val="single" w:sz="4" w:space="0" w:color="44546A"/>
              <w:bottom w:val="single" w:sz="4" w:space="0" w:color="44546A"/>
            </w:tcBorders>
            <w:shd w:val="clear" w:color="auto" w:fill="D5DCE4"/>
          </w:tcPr>
          <w:p w14:paraId="279989DE" w14:textId="77777777" w:rsidR="00E21E53" w:rsidRPr="00E21E53" w:rsidRDefault="00E21E53" w:rsidP="00E21E53">
            <w:pPr>
              <w:spacing w:after="120" w:line="276" w:lineRule="auto"/>
              <w:rPr>
                <w:rFonts w:ascii="Arial" w:eastAsia="Calibri" w:hAnsi="Arial" w:cs="Arial"/>
                <w:sz w:val="20"/>
                <w:szCs w:val="22"/>
                <w:lang w:val="fr-FR" w:eastAsia="en-US"/>
              </w:rPr>
            </w:pPr>
            <w:r w:rsidRPr="00E21E53">
              <w:rPr>
                <w:rFonts w:ascii="Arial" w:eastAsia="Calibri" w:hAnsi="Arial" w:cs="Arial"/>
                <w:sz w:val="20"/>
                <w:szCs w:val="22"/>
                <w:lang w:val="fr-FR" w:eastAsia="en-US"/>
              </w:rPr>
              <w:t xml:space="preserve">(Diapositives 13 à 19) </w:t>
            </w:r>
            <w:r w:rsidRPr="00E21E53">
              <w:rPr>
                <w:rFonts w:ascii="Arial" w:eastAsia="Calibri" w:hAnsi="Arial" w:cs="Arial"/>
                <w:sz w:val="20"/>
                <w:szCs w:val="22"/>
                <w:u w:val="single"/>
                <w:lang w:val="fr-FR" w:eastAsia="en-US"/>
              </w:rPr>
              <w:t>Présentation</w:t>
            </w:r>
            <w:r w:rsidRPr="00E21E53">
              <w:rPr>
                <w:rFonts w:ascii="Arial" w:eastAsia="Calibri" w:hAnsi="Arial" w:cs="Arial"/>
                <w:sz w:val="20"/>
                <w:szCs w:val="22"/>
                <w:lang w:val="fr-FR" w:eastAsia="en-US"/>
              </w:rPr>
              <w:t>: Quel rôle les acteurs humanitaires de la protection de l’enfance peuvent-ils jouer dans le renforcement des liens entre les systèmes officiels et non officiels? Il s’agit d’un bref aperçu des recherches sur les types d’activités auxquelles ont participé les acteurs humanitaires de la protection de l’enfance afin de faciliter les liens entre les systèmes officiels et non officiels et de renforcer l’environnement global de protection.</w:t>
            </w:r>
          </w:p>
        </w:tc>
      </w:tr>
      <w:tr w:rsidR="00E21E53" w:rsidRPr="001529EA" w14:paraId="79735449" w14:textId="77777777" w:rsidTr="00E21E53">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778B17AE" w14:textId="77777777" w:rsidR="00E21E53" w:rsidRPr="00E21E53" w:rsidRDefault="00E21E53" w:rsidP="00E21E53">
            <w:pPr>
              <w:spacing w:before="60" w:after="60" w:line="264" w:lineRule="auto"/>
              <w:rPr>
                <w:rFonts w:ascii="Arial" w:eastAsia="Times New Roman" w:hAnsi="Arial" w:cs="Arial"/>
                <w:sz w:val="20"/>
                <w:szCs w:val="20"/>
                <w:lang w:val="en-GB" w:eastAsia="en-US" w:bidi="en-US"/>
              </w:rPr>
            </w:pPr>
            <w:r w:rsidRPr="00E21E53">
              <w:rPr>
                <w:rFonts w:ascii="Arial" w:eastAsia="Times New Roman" w:hAnsi="Arial" w:cs="Arial"/>
                <w:sz w:val="20"/>
                <w:szCs w:val="20"/>
                <w:lang w:val="en-GB" w:eastAsia="en-US" w:bidi="en-US"/>
              </w:rPr>
              <w:t>15 minutes</w:t>
            </w:r>
          </w:p>
        </w:tc>
        <w:tc>
          <w:tcPr>
            <w:tcW w:w="9206" w:type="dxa"/>
            <w:gridSpan w:val="2"/>
            <w:tcBorders>
              <w:top w:val="single" w:sz="4" w:space="0" w:color="44546A"/>
              <w:left w:val="single" w:sz="4" w:space="0" w:color="44546A"/>
              <w:bottom w:val="single" w:sz="4" w:space="0" w:color="44546A"/>
            </w:tcBorders>
            <w:shd w:val="clear" w:color="auto" w:fill="D5DCE4"/>
          </w:tcPr>
          <w:p w14:paraId="2E1868A5" w14:textId="63FC6D34" w:rsidR="00E21E53" w:rsidRPr="00E21E53" w:rsidRDefault="00E21E53" w:rsidP="00E21E53">
            <w:pPr>
              <w:spacing w:after="120" w:line="276" w:lineRule="auto"/>
              <w:rPr>
                <w:rFonts w:ascii="Arial" w:eastAsia="Calibri" w:hAnsi="Arial" w:cs="Arial"/>
                <w:sz w:val="20"/>
                <w:szCs w:val="22"/>
                <w:lang w:val="fr-FR" w:eastAsia="en-US"/>
              </w:rPr>
            </w:pPr>
            <w:r w:rsidRPr="00E21E53">
              <w:rPr>
                <w:rFonts w:ascii="Arial" w:eastAsia="Calibri" w:hAnsi="Arial" w:cs="Arial"/>
                <w:sz w:val="20"/>
                <w:szCs w:val="22"/>
                <w:lang w:val="fr-FR" w:eastAsia="en-US"/>
              </w:rPr>
              <w:t xml:space="preserve">(Diapositive 20) </w:t>
            </w:r>
            <w:r w:rsidRPr="00E21E53">
              <w:rPr>
                <w:rFonts w:ascii="Arial" w:eastAsia="Calibri" w:hAnsi="Arial" w:cs="Arial"/>
                <w:sz w:val="20"/>
                <w:szCs w:val="22"/>
                <w:u w:val="single"/>
                <w:lang w:val="fr-FR" w:eastAsia="en-US"/>
              </w:rPr>
              <w:t>Exercice</w:t>
            </w:r>
            <w:r w:rsidRPr="00E21E53">
              <w:rPr>
                <w:rFonts w:ascii="Arial" w:eastAsia="Calibri" w:hAnsi="Arial" w:cs="Arial"/>
                <w:sz w:val="20"/>
                <w:szCs w:val="22"/>
                <w:lang w:val="fr-FR" w:eastAsia="en-US"/>
              </w:rPr>
              <w:t>: Réflexion sur mon rôle dans le renforcement des liens entre les systèmes officiels et non officiels en tant qu’acteur humanitaire de la protection de l’enfance. Il s'agit d'un exercice individuel de réflexion sur les questions présentées dans un document centré sur les sujets abordés lors de cette séance, ainsi que sur les expériences, la compréhension et les objectifs des participants en vue d'améliorer leur capacité à renforcer les systèmes de protection de l'</w:t>
            </w:r>
            <w:r w:rsidR="00544F36" w:rsidRPr="00E21E53">
              <w:rPr>
                <w:rFonts w:ascii="Arial" w:eastAsia="Calibri" w:hAnsi="Arial" w:cs="Arial"/>
                <w:sz w:val="20"/>
                <w:szCs w:val="22"/>
                <w:lang w:val="fr-FR" w:eastAsia="en-US"/>
              </w:rPr>
              <w:t>enfance. Les</w:t>
            </w:r>
            <w:r w:rsidRPr="00E21E53">
              <w:rPr>
                <w:rFonts w:ascii="Arial" w:eastAsia="Calibri" w:hAnsi="Arial" w:cs="Arial"/>
                <w:sz w:val="20"/>
                <w:szCs w:val="22"/>
                <w:lang w:val="fr-FR" w:eastAsia="en-US"/>
              </w:rPr>
              <w:t xml:space="preserve"> instructions se trouvent sur la diapositive et dans les notes. Utilisez M2.S9 – Document de l’exercice – Réflexion sur mon rôle.</w:t>
            </w:r>
          </w:p>
        </w:tc>
      </w:tr>
      <w:tr w:rsidR="00E21E53" w:rsidRPr="001529EA" w14:paraId="1130B1F9" w14:textId="77777777" w:rsidTr="00E21E53">
        <w:trPr>
          <w:trHeight w:val="432"/>
          <w:jc w:val="center"/>
        </w:trPr>
        <w:tc>
          <w:tcPr>
            <w:tcW w:w="1526" w:type="dxa"/>
            <w:tcBorders>
              <w:top w:val="single" w:sz="4" w:space="0" w:color="44546A"/>
              <w:bottom w:val="single" w:sz="4" w:space="0" w:color="44546A"/>
              <w:right w:val="single" w:sz="4" w:space="0" w:color="44546A"/>
            </w:tcBorders>
            <w:shd w:val="clear" w:color="auto" w:fill="auto"/>
            <w:vAlign w:val="center"/>
          </w:tcPr>
          <w:p w14:paraId="58756642" w14:textId="77777777" w:rsidR="00E21E53" w:rsidRPr="00E21E53" w:rsidRDefault="00E21E53" w:rsidP="00E21E53">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2AE0E7FD" w14:textId="77777777" w:rsidR="00E21E53" w:rsidRPr="00E21E53" w:rsidRDefault="00E21E53" w:rsidP="00E21E53">
            <w:pPr>
              <w:spacing w:before="60" w:after="60" w:line="264" w:lineRule="auto"/>
              <w:rPr>
                <w:rFonts w:ascii="Arial" w:eastAsia="Times New Roman" w:hAnsi="Arial" w:cs="Arial"/>
                <w:sz w:val="20"/>
                <w:szCs w:val="20"/>
                <w:lang w:val="fr-FR" w:eastAsia="en-US" w:bidi="en-US"/>
              </w:rPr>
            </w:pPr>
          </w:p>
        </w:tc>
      </w:tr>
      <w:tr w:rsidR="00E21E53" w:rsidRPr="00E21E53" w14:paraId="6D254AEB" w14:textId="77777777" w:rsidTr="00E21E53">
        <w:trPr>
          <w:trHeight w:val="432"/>
          <w:jc w:val="center"/>
        </w:trPr>
        <w:tc>
          <w:tcPr>
            <w:tcW w:w="10732" w:type="dxa"/>
            <w:gridSpan w:val="3"/>
            <w:tcBorders>
              <w:top w:val="single" w:sz="4" w:space="0" w:color="44546A"/>
              <w:bottom w:val="single" w:sz="4" w:space="0" w:color="44546A"/>
            </w:tcBorders>
            <w:shd w:val="clear" w:color="auto" w:fill="44546A"/>
            <w:vAlign w:val="center"/>
          </w:tcPr>
          <w:p w14:paraId="142867DD" w14:textId="77777777" w:rsidR="00E21E53" w:rsidRPr="00E21E53" w:rsidRDefault="00E21E53" w:rsidP="00E21E53">
            <w:pPr>
              <w:spacing w:before="60" w:after="60" w:line="264" w:lineRule="auto"/>
              <w:ind w:left="340" w:hanging="340"/>
              <w:rPr>
                <w:rFonts w:ascii="Arial" w:eastAsia="Times New Roman" w:hAnsi="Arial" w:cs="Arial"/>
                <w:b/>
                <w:color w:val="FFFFFF"/>
                <w:sz w:val="20"/>
                <w:szCs w:val="20"/>
                <w:lang w:val="en-GB" w:eastAsia="en-US" w:bidi="en-US"/>
              </w:rPr>
            </w:pPr>
            <w:r w:rsidRPr="00E21E53">
              <w:rPr>
                <w:rFonts w:ascii="Arial" w:eastAsia="Times New Roman" w:hAnsi="Arial" w:cs="Arial"/>
                <w:b/>
                <w:color w:val="FFFFFF"/>
                <w:sz w:val="20"/>
                <w:szCs w:val="20"/>
                <w:lang w:val="en-GB" w:eastAsia="en-US" w:bidi="en-US"/>
              </w:rPr>
              <w:t>CONCLUSION</w:t>
            </w:r>
          </w:p>
        </w:tc>
      </w:tr>
      <w:tr w:rsidR="00E21E53" w:rsidRPr="001529EA" w14:paraId="4C12C987" w14:textId="77777777" w:rsidTr="00E21E53">
        <w:trPr>
          <w:trHeight w:val="432"/>
          <w:jc w:val="center"/>
        </w:trPr>
        <w:tc>
          <w:tcPr>
            <w:tcW w:w="1526" w:type="dxa"/>
            <w:vMerge w:val="restart"/>
            <w:tcBorders>
              <w:top w:val="single" w:sz="4" w:space="0" w:color="44546A"/>
              <w:bottom w:val="single" w:sz="4" w:space="0" w:color="44546A"/>
              <w:right w:val="single" w:sz="4" w:space="0" w:color="44546A"/>
            </w:tcBorders>
          </w:tcPr>
          <w:p w14:paraId="4AB81E12" w14:textId="77777777" w:rsidR="00E21E53" w:rsidRPr="00E21E53" w:rsidRDefault="00E21E53" w:rsidP="00E21E53">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14666664" w14:textId="77777777" w:rsidR="00E21E53" w:rsidRPr="00E21E53" w:rsidRDefault="00E21E53" w:rsidP="00E21E53">
            <w:pPr>
              <w:spacing w:before="60" w:after="60" w:line="264" w:lineRule="auto"/>
              <w:outlineLvl w:val="4"/>
              <w:rPr>
                <w:rFonts w:ascii="Arial" w:eastAsia="Times New Roman" w:hAnsi="Arial" w:cs="Arial"/>
                <w:b/>
                <w:bCs/>
                <w:color w:val="44546A"/>
                <w:sz w:val="20"/>
                <w:szCs w:val="20"/>
                <w:lang w:eastAsia="en-US"/>
              </w:rPr>
            </w:pPr>
          </w:p>
        </w:tc>
        <w:tc>
          <w:tcPr>
            <w:tcW w:w="8779" w:type="dxa"/>
            <w:tcBorders>
              <w:top w:val="single" w:sz="4" w:space="0" w:color="44546A"/>
              <w:left w:val="single" w:sz="4" w:space="0" w:color="44546A"/>
              <w:bottom w:val="single" w:sz="4" w:space="0" w:color="44546A"/>
            </w:tcBorders>
            <w:vAlign w:val="center"/>
          </w:tcPr>
          <w:p w14:paraId="3772D99A" w14:textId="77777777" w:rsidR="00E21E53" w:rsidRPr="00E21E53" w:rsidRDefault="00E21E53" w:rsidP="00E21E53">
            <w:pPr>
              <w:spacing w:before="60" w:after="60" w:line="264" w:lineRule="auto"/>
              <w:rPr>
                <w:rFonts w:ascii="Arial" w:eastAsia="Times New Roman" w:hAnsi="Arial" w:cs="Arial"/>
                <w:sz w:val="20"/>
                <w:szCs w:val="20"/>
                <w:lang w:val="fr-FR" w:eastAsia="en-US" w:bidi="en-US"/>
              </w:rPr>
            </w:pPr>
            <w:r w:rsidRPr="00E21E53">
              <w:rPr>
                <w:rFonts w:ascii="Arial" w:eastAsia="Times New Roman" w:hAnsi="Arial" w:cs="Arial"/>
                <w:sz w:val="20"/>
                <w:szCs w:val="20"/>
                <w:lang w:val="fr-FR" w:eastAsia="en-US" w:bidi="en-US"/>
              </w:rPr>
              <w:t>Récapitulation des buts et des objectifs d'apprentissage pour évaluer la séance (Diapositives 21 à 22)</w:t>
            </w:r>
          </w:p>
        </w:tc>
      </w:tr>
      <w:tr w:rsidR="00E21E53" w:rsidRPr="001529EA" w14:paraId="322FEB28" w14:textId="77777777" w:rsidTr="00E21E53">
        <w:trPr>
          <w:trHeight w:val="432"/>
          <w:jc w:val="center"/>
        </w:trPr>
        <w:tc>
          <w:tcPr>
            <w:tcW w:w="1526" w:type="dxa"/>
            <w:vMerge/>
            <w:tcBorders>
              <w:top w:val="single" w:sz="4" w:space="0" w:color="44546A"/>
              <w:bottom w:val="single" w:sz="4" w:space="0" w:color="44546A"/>
              <w:right w:val="single" w:sz="4" w:space="0" w:color="44546A"/>
            </w:tcBorders>
          </w:tcPr>
          <w:p w14:paraId="07CA1F0E" w14:textId="77777777" w:rsidR="00E21E53" w:rsidRPr="00E21E53" w:rsidRDefault="00E21E53" w:rsidP="00E21E53">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70161BD9" w14:textId="77777777" w:rsidR="00E21E53" w:rsidRPr="00E21E53" w:rsidRDefault="00E21E53" w:rsidP="00E21E53">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bottom w:val="single" w:sz="4" w:space="0" w:color="44546A"/>
            </w:tcBorders>
            <w:vAlign w:val="center"/>
          </w:tcPr>
          <w:p w14:paraId="1B3743C7" w14:textId="77777777" w:rsidR="00E21E53" w:rsidRPr="00E21E53" w:rsidRDefault="00E21E53" w:rsidP="00E21E53">
            <w:pPr>
              <w:spacing w:before="60" w:after="60" w:line="264" w:lineRule="auto"/>
              <w:ind w:left="25"/>
              <w:rPr>
                <w:rFonts w:ascii="Arial" w:eastAsia="Times New Roman" w:hAnsi="Arial" w:cs="Arial"/>
                <w:sz w:val="20"/>
                <w:szCs w:val="20"/>
                <w:lang w:val="fr-FR" w:eastAsia="en-US" w:bidi="en-US"/>
              </w:rPr>
            </w:pPr>
          </w:p>
        </w:tc>
      </w:tr>
      <w:tr w:rsidR="00E21E53" w:rsidRPr="001529EA" w14:paraId="46FF353F" w14:textId="77777777" w:rsidTr="00E21E53">
        <w:trPr>
          <w:trHeight w:val="432"/>
          <w:jc w:val="center"/>
        </w:trPr>
        <w:tc>
          <w:tcPr>
            <w:tcW w:w="1526" w:type="dxa"/>
            <w:vMerge/>
            <w:tcBorders>
              <w:top w:val="single" w:sz="4" w:space="0" w:color="44546A"/>
              <w:right w:val="single" w:sz="4" w:space="0" w:color="44546A"/>
            </w:tcBorders>
          </w:tcPr>
          <w:p w14:paraId="735D2A68" w14:textId="77777777" w:rsidR="00E21E53" w:rsidRPr="00E21E53" w:rsidRDefault="00E21E53" w:rsidP="00E21E53">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right w:val="single" w:sz="4" w:space="0" w:color="44546A"/>
            </w:tcBorders>
            <w:shd w:val="clear" w:color="auto" w:fill="D5DCE4"/>
            <w:vAlign w:val="center"/>
          </w:tcPr>
          <w:p w14:paraId="5830BF8E" w14:textId="77777777" w:rsidR="00E21E53" w:rsidRPr="00E21E53" w:rsidRDefault="00E21E53" w:rsidP="00E21E53">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tcBorders>
            <w:vAlign w:val="center"/>
          </w:tcPr>
          <w:p w14:paraId="61319A74" w14:textId="77777777" w:rsidR="00E21E53" w:rsidRPr="00E21E53" w:rsidRDefault="00E21E53" w:rsidP="00E21E53">
            <w:pPr>
              <w:spacing w:before="60" w:after="60" w:line="264" w:lineRule="auto"/>
              <w:rPr>
                <w:rFonts w:ascii="Arial" w:eastAsia="Times New Roman" w:hAnsi="Arial" w:cs="Arial"/>
                <w:sz w:val="20"/>
                <w:szCs w:val="20"/>
                <w:highlight w:val="yellow"/>
                <w:lang w:val="fr-FR" w:eastAsia="en-US" w:bidi="en-US"/>
              </w:rPr>
            </w:pPr>
          </w:p>
        </w:tc>
      </w:tr>
    </w:tbl>
    <w:p w14:paraId="47AA9B50" w14:textId="77777777" w:rsidR="00E21E53" w:rsidRPr="00E21E53" w:rsidRDefault="00E21E53" w:rsidP="00E21E53">
      <w:pPr>
        <w:spacing w:after="120" w:line="276" w:lineRule="auto"/>
        <w:rPr>
          <w:rFonts w:ascii="Calibri" w:eastAsia="Calibri" w:hAnsi="Calibri"/>
          <w:sz w:val="22"/>
          <w:szCs w:val="22"/>
          <w:lang w:val="fr-FR" w:eastAsia="en-US"/>
        </w:rPr>
      </w:pPr>
    </w:p>
    <w:p w14:paraId="02D6F179" w14:textId="77777777" w:rsidR="00E21E53" w:rsidRPr="00E21E53" w:rsidRDefault="00E21E53" w:rsidP="00E21E53">
      <w:pPr>
        <w:spacing w:after="200" w:line="276" w:lineRule="auto"/>
        <w:rPr>
          <w:rFonts w:ascii="Calibri" w:eastAsia="Calibri" w:hAnsi="Calibri" w:cs="Arial"/>
          <w:bCs/>
          <w:color w:val="415E78"/>
          <w:sz w:val="28"/>
          <w:szCs w:val="28"/>
          <w:lang w:val="fr-FR" w:eastAsia="en-US"/>
        </w:rPr>
      </w:pPr>
    </w:p>
    <w:sectPr w:rsidR="00E21E53" w:rsidRPr="00E21E53" w:rsidSect="00251387">
      <w:headerReference w:type="default" r:id="rId8"/>
      <w:footerReference w:type="default" r:id="rId9"/>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EA404" w14:textId="77777777" w:rsidR="004C3BF2" w:rsidRDefault="004C3BF2" w:rsidP="00A54DDC">
      <w:r>
        <w:separator/>
      </w:r>
    </w:p>
  </w:endnote>
  <w:endnote w:type="continuationSeparator" w:id="0">
    <w:p w14:paraId="7957E282" w14:textId="77777777" w:rsidR="004C3BF2" w:rsidRDefault="004C3BF2"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28628A" w:rsidRDefault="00160830">
        <w:pPr>
          <w:pStyle w:val="Footer"/>
          <w:jc w:val="right"/>
          <w:rPr>
            <w:rFonts w:ascii="Calibri" w:hAnsi="Calibri"/>
            <w:color w:val="44546A"/>
            <w:sz w:val="18"/>
            <w:szCs w:val="18"/>
          </w:rPr>
        </w:pPr>
        <w:r w:rsidRPr="0028628A">
          <w:rPr>
            <w:rFonts w:ascii="Calibri" w:hAnsi="Calibri"/>
            <w:color w:val="44546A"/>
            <w:sz w:val="18"/>
            <w:szCs w:val="18"/>
          </w:rPr>
          <w:fldChar w:fldCharType="begin"/>
        </w:r>
        <w:r w:rsidRPr="0028628A">
          <w:rPr>
            <w:rFonts w:ascii="Calibri" w:hAnsi="Calibri"/>
            <w:color w:val="44546A"/>
            <w:sz w:val="18"/>
            <w:szCs w:val="18"/>
          </w:rPr>
          <w:instrText xml:space="preserve"> PAGE   \* MERGEFORMAT </w:instrText>
        </w:r>
        <w:r w:rsidRPr="0028628A">
          <w:rPr>
            <w:rFonts w:ascii="Calibri" w:hAnsi="Calibri"/>
            <w:color w:val="44546A"/>
            <w:sz w:val="18"/>
            <w:szCs w:val="18"/>
          </w:rPr>
          <w:fldChar w:fldCharType="separate"/>
        </w:r>
        <w:r w:rsidR="009034A5">
          <w:rPr>
            <w:rFonts w:ascii="Calibri" w:hAnsi="Calibri"/>
            <w:noProof/>
            <w:color w:val="44546A"/>
            <w:sz w:val="18"/>
            <w:szCs w:val="18"/>
          </w:rPr>
          <w:t>1</w:t>
        </w:r>
        <w:r w:rsidRPr="0028628A">
          <w:rPr>
            <w:rFonts w:ascii="Calibri" w:hAnsi="Calibri"/>
            <w:noProof/>
            <w:color w:val="44546A"/>
            <w:sz w:val="18"/>
            <w:szCs w:val="18"/>
          </w:rPr>
          <w:fldChar w:fldCharType="end"/>
        </w:r>
      </w:p>
    </w:sdtContent>
  </w:sdt>
  <w:p w14:paraId="6DA438B3" w14:textId="66CE19AC" w:rsidR="00160830" w:rsidRPr="0028628A" w:rsidRDefault="002C3922">
    <w:pPr>
      <w:pStyle w:val="Footer"/>
      <w:rPr>
        <w:rFonts w:ascii="Calibri" w:hAnsi="Calibri"/>
        <w:color w:val="44546A"/>
        <w:sz w:val="18"/>
        <w:szCs w:val="18"/>
      </w:rPr>
    </w:pPr>
    <w:r w:rsidRPr="0028628A">
      <w:rPr>
        <w:rFonts w:ascii="Calibri" w:hAnsi="Calibri"/>
        <w:color w:val="44546A"/>
        <w:sz w:val="18"/>
        <w:szCs w:val="18"/>
      </w:rPr>
      <w:t>Lesson Plan Template - 2018</w:t>
    </w:r>
    <w:r w:rsidR="00460696" w:rsidRPr="0028628A">
      <w:rPr>
        <w:rFonts w:ascii="Calibri" w:hAnsi="Calibri"/>
        <w:color w:val="44546A"/>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172AC" w14:textId="77777777" w:rsidR="004C3BF2" w:rsidRDefault="004C3BF2" w:rsidP="00A54DDC">
      <w:r>
        <w:separator/>
      </w:r>
    </w:p>
  </w:footnote>
  <w:footnote w:type="continuationSeparator" w:id="0">
    <w:p w14:paraId="5ECBCB33" w14:textId="77777777" w:rsidR="004C3BF2" w:rsidRDefault="004C3BF2" w:rsidP="00A54D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8B2E2" w14:textId="4F30FE1B" w:rsidR="00145961" w:rsidRDefault="00251387"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3600" behindDoc="1" locked="0" layoutInCell="1" allowOverlap="1" wp14:anchorId="1816FCF6" wp14:editId="5D325CF0">
          <wp:simplePos x="0" y="0"/>
          <wp:positionH relativeFrom="margin">
            <wp:posOffset>-18288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4FA1316E">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135AC6FD" w:rsidR="00460696" w:rsidRPr="00251387" w:rsidRDefault="00145961" w:rsidP="00251387">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E7108B"/>
    <w:multiLevelType w:val="hybridMultilevel"/>
    <w:tmpl w:val="CD62E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8" w15:restartNumberingAfterBreak="0">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76E558F"/>
    <w:multiLevelType w:val="hybridMultilevel"/>
    <w:tmpl w:val="41027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4" w15:restartNumberingAfterBreak="0">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6" w15:restartNumberingAfterBreak="0">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31"/>
  </w:num>
  <w:num w:numId="4">
    <w:abstractNumId w:val="2"/>
  </w:num>
  <w:num w:numId="5">
    <w:abstractNumId w:val="9"/>
  </w:num>
  <w:num w:numId="6">
    <w:abstractNumId w:val="13"/>
  </w:num>
  <w:num w:numId="7">
    <w:abstractNumId w:val="5"/>
  </w:num>
  <w:num w:numId="8">
    <w:abstractNumId w:val="0"/>
  </w:num>
  <w:num w:numId="9">
    <w:abstractNumId w:val="11"/>
  </w:num>
  <w:num w:numId="10">
    <w:abstractNumId w:val="20"/>
  </w:num>
  <w:num w:numId="11">
    <w:abstractNumId w:val="12"/>
  </w:num>
  <w:num w:numId="12">
    <w:abstractNumId w:val="25"/>
  </w:num>
  <w:num w:numId="13">
    <w:abstractNumId w:val="24"/>
  </w:num>
  <w:num w:numId="14">
    <w:abstractNumId w:val="29"/>
  </w:num>
  <w:num w:numId="15">
    <w:abstractNumId w:val="3"/>
  </w:num>
  <w:num w:numId="16">
    <w:abstractNumId w:val="21"/>
  </w:num>
  <w:num w:numId="17">
    <w:abstractNumId w:val="15"/>
  </w:num>
  <w:num w:numId="18">
    <w:abstractNumId w:val="4"/>
  </w:num>
  <w:num w:numId="19">
    <w:abstractNumId w:val="18"/>
  </w:num>
  <w:num w:numId="20">
    <w:abstractNumId w:val="19"/>
  </w:num>
  <w:num w:numId="21">
    <w:abstractNumId w:val="32"/>
  </w:num>
  <w:num w:numId="22">
    <w:abstractNumId w:val="23"/>
  </w:num>
  <w:num w:numId="23">
    <w:abstractNumId w:val="27"/>
  </w:num>
  <w:num w:numId="24">
    <w:abstractNumId w:val="14"/>
  </w:num>
  <w:num w:numId="25">
    <w:abstractNumId w:val="30"/>
  </w:num>
  <w:num w:numId="26">
    <w:abstractNumId w:val="28"/>
  </w:num>
  <w:num w:numId="27">
    <w:abstractNumId w:val="17"/>
  </w:num>
  <w:num w:numId="28">
    <w:abstractNumId w:val="26"/>
  </w:num>
  <w:num w:numId="29">
    <w:abstractNumId w:val="1"/>
  </w:num>
  <w:num w:numId="30">
    <w:abstractNumId w:val="16"/>
  </w:num>
  <w:num w:numId="31">
    <w:abstractNumId w:val="10"/>
  </w:num>
  <w:num w:numId="32">
    <w:abstractNumId w:val="2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373DC"/>
    <w:rsid w:val="0004089A"/>
    <w:rsid w:val="00050139"/>
    <w:rsid w:val="00072B1E"/>
    <w:rsid w:val="0007413B"/>
    <w:rsid w:val="00075E72"/>
    <w:rsid w:val="00077BEF"/>
    <w:rsid w:val="00084953"/>
    <w:rsid w:val="00094729"/>
    <w:rsid w:val="00096BF1"/>
    <w:rsid w:val="000B20AA"/>
    <w:rsid w:val="000B6F64"/>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32DB5"/>
    <w:rsid w:val="00145761"/>
    <w:rsid w:val="00145961"/>
    <w:rsid w:val="00147EB1"/>
    <w:rsid w:val="001529EA"/>
    <w:rsid w:val="00153F1A"/>
    <w:rsid w:val="001550B4"/>
    <w:rsid w:val="00157E32"/>
    <w:rsid w:val="00160830"/>
    <w:rsid w:val="001642E9"/>
    <w:rsid w:val="00164A91"/>
    <w:rsid w:val="001747F0"/>
    <w:rsid w:val="00174EBD"/>
    <w:rsid w:val="00174FCA"/>
    <w:rsid w:val="00176E44"/>
    <w:rsid w:val="00184923"/>
    <w:rsid w:val="00185C35"/>
    <w:rsid w:val="00192B90"/>
    <w:rsid w:val="00193287"/>
    <w:rsid w:val="00195A5B"/>
    <w:rsid w:val="001A133D"/>
    <w:rsid w:val="001A5AAA"/>
    <w:rsid w:val="001A5F19"/>
    <w:rsid w:val="001B2D13"/>
    <w:rsid w:val="001B3179"/>
    <w:rsid w:val="001B4CD1"/>
    <w:rsid w:val="001C0477"/>
    <w:rsid w:val="001C4519"/>
    <w:rsid w:val="001D7F9E"/>
    <w:rsid w:val="001E106B"/>
    <w:rsid w:val="001E6E5D"/>
    <w:rsid w:val="001E753A"/>
    <w:rsid w:val="001F5397"/>
    <w:rsid w:val="00202C93"/>
    <w:rsid w:val="00206507"/>
    <w:rsid w:val="00225BAA"/>
    <w:rsid w:val="00231230"/>
    <w:rsid w:val="00232E14"/>
    <w:rsid w:val="00233481"/>
    <w:rsid w:val="002348E0"/>
    <w:rsid w:val="00237F9F"/>
    <w:rsid w:val="00242987"/>
    <w:rsid w:val="00243781"/>
    <w:rsid w:val="00246FE7"/>
    <w:rsid w:val="00250B0D"/>
    <w:rsid w:val="00251387"/>
    <w:rsid w:val="00270457"/>
    <w:rsid w:val="00270E62"/>
    <w:rsid w:val="0027625F"/>
    <w:rsid w:val="00285FFC"/>
    <w:rsid w:val="0028628A"/>
    <w:rsid w:val="00287716"/>
    <w:rsid w:val="00291A90"/>
    <w:rsid w:val="00294D20"/>
    <w:rsid w:val="002A237E"/>
    <w:rsid w:val="002B10DB"/>
    <w:rsid w:val="002B1D47"/>
    <w:rsid w:val="002B55CD"/>
    <w:rsid w:val="002C053B"/>
    <w:rsid w:val="002C37EF"/>
    <w:rsid w:val="002C3922"/>
    <w:rsid w:val="002C79FD"/>
    <w:rsid w:val="002D37B1"/>
    <w:rsid w:val="002D54C9"/>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71971"/>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71D"/>
    <w:rsid w:val="003E351B"/>
    <w:rsid w:val="003F17D4"/>
    <w:rsid w:val="00401FA9"/>
    <w:rsid w:val="004114B0"/>
    <w:rsid w:val="0041660B"/>
    <w:rsid w:val="00421D9B"/>
    <w:rsid w:val="00443C5E"/>
    <w:rsid w:val="004475C6"/>
    <w:rsid w:val="0045230D"/>
    <w:rsid w:val="00454938"/>
    <w:rsid w:val="004578D1"/>
    <w:rsid w:val="00460696"/>
    <w:rsid w:val="00464DB6"/>
    <w:rsid w:val="00484D85"/>
    <w:rsid w:val="00490446"/>
    <w:rsid w:val="004912DB"/>
    <w:rsid w:val="00491E29"/>
    <w:rsid w:val="00491FAD"/>
    <w:rsid w:val="00493D66"/>
    <w:rsid w:val="004A60A7"/>
    <w:rsid w:val="004A62D4"/>
    <w:rsid w:val="004B2A72"/>
    <w:rsid w:val="004C3BF2"/>
    <w:rsid w:val="004C6D65"/>
    <w:rsid w:val="004E1D9F"/>
    <w:rsid w:val="004E6735"/>
    <w:rsid w:val="004F2832"/>
    <w:rsid w:val="004F2891"/>
    <w:rsid w:val="004F5C49"/>
    <w:rsid w:val="00500911"/>
    <w:rsid w:val="00502AFF"/>
    <w:rsid w:val="00507513"/>
    <w:rsid w:val="00522C74"/>
    <w:rsid w:val="005357DD"/>
    <w:rsid w:val="005404CA"/>
    <w:rsid w:val="00541027"/>
    <w:rsid w:val="00544199"/>
    <w:rsid w:val="00544F36"/>
    <w:rsid w:val="00545182"/>
    <w:rsid w:val="00545264"/>
    <w:rsid w:val="00554223"/>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D624A"/>
    <w:rsid w:val="006E0623"/>
    <w:rsid w:val="006F6615"/>
    <w:rsid w:val="00701572"/>
    <w:rsid w:val="00706396"/>
    <w:rsid w:val="0071620B"/>
    <w:rsid w:val="00722C92"/>
    <w:rsid w:val="00723C89"/>
    <w:rsid w:val="00724E8F"/>
    <w:rsid w:val="00734E1E"/>
    <w:rsid w:val="00743134"/>
    <w:rsid w:val="0074417A"/>
    <w:rsid w:val="00745C6F"/>
    <w:rsid w:val="007518A2"/>
    <w:rsid w:val="00751CF0"/>
    <w:rsid w:val="00752DA9"/>
    <w:rsid w:val="00766965"/>
    <w:rsid w:val="007717B0"/>
    <w:rsid w:val="007769F8"/>
    <w:rsid w:val="00780248"/>
    <w:rsid w:val="007811E7"/>
    <w:rsid w:val="00784FD8"/>
    <w:rsid w:val="00786DE6"/>
    <w:rsid w:val="00786F4E"/>
    <w:rsid w:val="007A2199"/>
    <w:rsid w:val="007B28F6"/>
    <w:rsid w:val="007B4957"/>
    <w:rsid w:val="007C055F"/>
    <w:rsid w:val="007C1C85"/>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3335E"/>
    <w:rsid w:val="008346C8"/>
    <w:rsid w:val="00842962"/>
    <w:rsid w:val="008450D3"/>
    <w:rsid w:val="00845C03"/>
    <w:rsid w:val="00846D3C"/>
    <w:rsid w:val="008564ED"/>
    <w:rsid w:val="00863242"/>
    <w:rsid w:val="008654A1"/>
    <w:rsid w:val="008701B1"/>
    <w:rsid w:val="0087118F"/>
    <w:rsid w:val="00872142"/>
    <w:rsid w:val="00873E47"/>
    <w:rsid w:val="00880224"/>
    <w:rsid w:val="0088476D"/>
    <w:rsid w:val="00891FA8"/>
    <w:rsid w:val="008927E4"/>
    <w:rsid w:val="008928B0"/>
    <w:rsid w:val="008A02F8"/>
    <w:rsid w:val="008A2EA6"/>
    <w:rsid w:val="008B3EFC"/>
    <w:rsid w:val="008C4AE1"/>
    <w:rsid w:val="008C7B1E"/>
    <w:rsid w:val="008D3151"/>
    <w:rsid w:val="008E25CD"/>
    <w:rsid w:val="00901C35"/>
    <w:rsid w:val="009034A5"/>
    <w:rsid w:val="009045A6"/>
    <w:rsid w:val="00914733"/>
    <w:rsid w:val="00924408"/>
    <w:rsid w:val="00927A6D"/>
    <w:rsid w:val="0093366E"/>
    <w:rsid w:val="00935616"/>
    <w:rsid w:val="00936756"/>
    <w:rsid w:val="00937B04"/>
    <w:rsid w:val="00952065"/>
    <w:rsid w:val="00961C06"/>
    <w:rsid w:val="009660A2"/>
    <w:rsid w:val="00972A52"/>
    <w:rsid w:val="0098166D"/>
    <w:rsid w:val="009835A2"/>
    <w:rsid w:val="009935ED"/>
    <w:rsid w:val="0099425C"/>
    <w:rsid w:val="00996376"/>
    <w:rsid w:val="009A3A59"/>
    <w:rsid w:val="009B50DA"/>
    <w:rsid w:val="009C0856"/>
    <w:rsid w:val="009C701E"/>
    <w:rsid w:val="009D0160"/>
    <w:rsid w:val="009D1839"/>
    <w:rsid w:val="009D1CA7"/>
    <w:rsid w:val="009D558C"/>
    <w:rsid w:val="009D6114"/>
    <w:rsid w:val="009E1EEC"/>
    <w:rsid w:val="009E2AA8"/>
    <w:rsid w:val="009F21BF"/>
    <w:rsid w:val="009F6C74"/>
    <w:rsid w:val="009F6F64"/>
    <w:rsid w:val="00A0579C"/>
    <w:rsid w:val="00A12EC5"/>
    <w:rsid w:val="00A13231"/>
    <w:rsid w:val="00A22AAF"/>
    <w:rsid w:val="00A2434D"/>
    <w:rsid w:val="00A27AD9"/>
    <w:rsid w:val="00A3494E"/>
    <w:rsid w:val="00A5229B"/>
    <w:rsid w:val="00A54DDC"/>
    <w:rsid w:val="00A6050C"/>
    <w:rsid w:val="00A65691"/>
    <w:rsid w:val="00A65C9D"/>
    <w:rsid w:val="00A714B8"/>
    <w:rsid w:val="00A714EC"/>
    <w:rsid w:val="00A752DD"/>
    <w:rsid w:val="00A853B6"/>
    <w:rsid w:val="00A920FE"/>
    <w:rsid w:val="00A937FC"/>
    <w:rsid w:val="00AA2AF9"/>
    <w:rsid w:val="00AA3377"/>
    <w:rsid w:val="00AB0EFE"/>
    <w:rsid w:val="00AB168A"/>
    <w:rsid w:val="00AB4C41"/>
    <w:rsid w:val="00AB5A65"/>
    <w:rsid w:val="00AB6A9A"/>
    <w:rsid w:val="00AB6AEA"/>
    <w:rsid w:val="00AC3838"/>
    <w:rsid w:val="00AC483E"/>
    <w:rsid w:val="00AD08D4"/>
    <w:rsid w:val="00AD227A"/>
    <w:rsid w:val="00AD2CF0"/>
    <w:rsid w:val="00AE4796"/>
    <w:rsid w:val="00AF0893"/>
    <w:rsid w:val="00AF1617"/>
    <w:rsid w:val="00AF1796"/>
    <w:rsid w:val="00AF4777"/>
    <w:rsid w:val="00AF62BF"/>
    <w:rsid w:val="00B00D1E"/>
    <w:rsid w:val="00B041BE"/>
    <w:rsid w:val="00B04376"/>
    <w:rsid w:val="00B1164A"/>
    <w:rsid w:val="00B13706"/>
    <w:rsid w:val="00B142C2"/>
    <w:rsid w:val="00B15E57"/>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130D"/>
    <w:rsid w:val="00B82A70"/>
    <w:rsid w:val="00B839D3"/>
    <w:rsid w:val="00B97E33"/>
    <w:rsid w:val="00BA3745"/>
    <w:rsid w:val="00BB05C8"/>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072A9"/>
    <w:rsid w:val="00C10D93"/>
    <w:rsid w:val="00C15B33"/>
    <w:rsid w:val="00C217D0"/>
    <w:rsid w:val="00C221EE"/>
    <w:rsid w:val="00C22B90"/>
    <w:rsid w:val="00C2384F"/>
    <w:rsid w:val="00C23D2C"/>
    <w:rsid w:val="00C32028"/>
    <w:rsid w:val="00C32FA3"/>
    <w:rsid w:val="00C40CFC"/>
    <w:rsid w:val="00C540C0"/>
    <w:rsid w:val="00C60B4B"/>
    <w:rsid w:val="00C61E3F"/>
    <w:rsid w:val="00C65F5B"/>
    <w:rsid w:val="00C70125"/>
    <w:rsid w:val="00C70A71"/>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3F5A"/>
    <w:rsid w:val="00CF6957"/>
    <w:rsid w:val="00CF7E4B"/>
    <w:rsid w:val="00D047D1"/>
    <w:rsid w:val="00D068C1"/>
    <w:rsid w:val="00D16D1C"/>
    <w:rsid w:val="00D17ACE"/>
    <w:rsid w:val="00D308BF"/>
    <w:rsid w:val="00D35CBD"/>
    <w:rsid w:val="00D4275F"/>
    <w:rsid w:val="00D46723"/>
    <w:rsid w:val="00D51503"/>
    <w:rsid w:val="00D5561B"/>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1E53"/>
    <w:rsid w:val="00E265D7"/>
    <w:rsid w:val="00E273C3"/>
    <w:rsid w:val="00E4248A"/>
    <w:rsid w:val="00E43892"/>
    <w:rsid w:val="00E43E5A"/>
    <w:rsid w:val="00E47829"/>
    <w:rsid w:val="00E50D84"/>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4D76"/>
    <w:rsid w:val="00EF3DB5"/>
    <w:rsid w:val="00F162AE"/>
    <w:rsid w:val="00F23E4B"/>
    <w:rsid w:val="00F24837"/>
    <w:rsid w:val="00F25C1E"/>
    <w:rsid w:val="00F422F2"/>
    <w:rsid w:val="00F44A4C"/>
    <w:rsid w:val="00F5438E"/>
    <w:rsid w:val="00F60B06"/>
    <w:rsid w:val="00F61E53"/>
    <w:rsid w:val="00F62605"/>
    <w:rsid w:val="00F62AD7"/>
    <w:rsid w:val="00F637A3"/>
    <w:rsid w:val="00F6490E"/>
    <w:rsid w:val="00F67F9E"/>
    <w:rsid w:val="00F71E83"/>
    <w:rsid w:val="00FA1A5C"/>
    <w:rsid w:val="00FA5961"/>
    <w:rsid w:val="00FA671E"/>
    <w:rsid w:val="00FA7549"/>
    <w:rsid w:val="00FA7662"/>
    <w:rsid w:val="00FB559E"/>
    <w:rsid w:val="00FB56C8"/>
    <w:rsid w:val="00FB60E3"/>
    <w:rsid w:val="00FC04A1"/>
    <w:rsid w:val="00FC5152"/>
    <w:rsid w:val="00FC5482"/>
    <w:rsid w:val="00FC6A5C"/>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1662F5B"/>
  <w15:docId w15:val="{B8F17D5C-1C55-4B4D-8214-CD56E2D1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1879A3-577C-4DC4-92EF-5B8C4351E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45</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Dominique Mwepu</cp:lastModifiedBy>
  <cp:revision>4</cp:revision>
  <dcterms:created xsi:type="dcterms:W3CDTF">2020-04-23T01:13:00Z</dcterms:created>
  <dcterms:modified xsi:type="dcterms:W3CDTF">2020-04-25T05:23:00Z</dcterms:modified>
</cp:coreProperties>
</file>